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942D03" w:rsidR="006B0C87" w:rsidRDefault="00C2143D" w14:paraId="6A7B9200" w14:textId="737640BB">
      <w:pPr>
        <w:rPr>
          <w:b w:val="1"/>
          <w:bCs w:val="1"/>
          <w:u w:val="single"/>
        </w:rPr>
      </w:pPr>
      <w:bookmarkStart w:name="_GoBack" w:id="0"/>
      <w:r w:rsidRPr="0FFC4B66" w:rsidR="005228C9">
        <w:rPr>
          <w:b w:val="1"/>
          <w:bCs w:val="1"/>
          <w:u w:val="single"/>
        </w:rPr>
        <w:t>Detailed line-item budget</w:t>
      </w:r>
    </w:p>
    <w:p w:rsidR="005228C9" w:rsidRDefault="005228C9" w14:paraId="452BF6D2" w14:textId="77777777"/>
    <w:tbl>
      <w:tblPr>
        <w:tblStyle w:val="TableGrid"/>
        <w:tblW w:w="8935" w:type="dxa"/>
        <w:tblLook w:val="04A0" w:firstRow="1" w:lastRow="0" w:firstColumn="1" w:lastColumn="0" w:noHBand="0" w:noVBand="1"/>
      </w:tblPr>
      <w:tblGrid>
        <w:gridCol w:w="5328"/>
        <w:gridCol w:w="871"/>
        <w:gridCol w:w="864"/>
        <w:gridCol w:w="864"/>
        <w:gridCol w:w="1008"/>
      </w:tblGrid>
      <w:tr w:rsidRPr="005228C9" w:rsidR="005228C9" w:rsidTr="0FFC4B66" w14:paraId="7A90BC83" w14:textId="77777777">
        <w:tc>
          <w:tcPr>
            <w:tcW w:w="5328" w:type="dxa"/>
            <w:shd w:val="clear" w:color="auto" w:fill="E7E6E6" w:themeFill="background2"/>
            <w:tcMar/>
          </w:tcPr>
          <w:p w:rsidRPr="005228C9" w:rsidR="005228C9" w:rsidP="00EA2300" w:rsidRDefault="005228C9" w14:paraId="0D862314" w14:textId="77777777">
            <w:pPr>
              <w:jc w:val="center"/>
              <w:rPr>
                <w:b/>
                <w:bCs/>
                <w:sz w:val="16"/>
                <w:szCs w:val="16"/>
              </w:rPr>
            </w:pPr>
            <w:r w:rsidRPr="005228C9">
              <w:rPr>
                <w:b/>
                <w:bCs/>
                <w:sz w:val="16"/>
                <w:szCs w:val="16"/>
              </w:rPr>
              <w:t>Item</w:t>
            </w:r>
          </w:p>
        </w:tc>
        <w:tc>
          <w:tcPr>
            <w:tcW w:w="871" w:type="dxa"/>
            <w:shd w:val="clear" w:color="auto" w:fill="E7E6E6" w:themeFill="background2"/>
            <w:tcMar/>
          </w:tcPr>
          <w:p w:rsidRPr="005228C9" w:rsidR="005228C9" w:rsidP="00EA2300" w:rsidRDefault="005228C9" w14:paraId="6DFC7A26" w14:textId="77777777">
            <w:pPr>
              <w:jc w:val="center"/>
              <w:rPr>
                <w:b/>
                <w:bCs/>
                <w:sz w:val="16"/>
                <w:szCs w:val="16"/>
              </w:rPr>
            </w:pPr>
            <w:r w:rsidRPr="005228C9">
              <w:rPr>
                <w:b/>
                <w:bCs/>
                <w:sz w:val="16"/>
                <w:szCs w:val="16"/>
              </w:rPr>
              <w:t>Price each</w:t>
            </w:r>
          </w:p>
        </w:tc>
        <w:tc>
          <w:tcPr>
            <w:tcW w:w="864" w:type="dxa"/>
            <w:shd w:val="clear" w:color="auto" w:fill="E7E6E6" w:themeFill="background2"/>
            <w:tcMar/>
          </w:tcPr>
          <w:p w:rsidRPr="005228C9" w:rsidR="005228C9" w:rsidP="00EA2300" w:rsidRDefault="005228C9" w14:paraId="09E6F360" w14:textId="77777777">
            <w:pPr>
              <w:jc w:val="center"/>
              <w:rPr>
                <w:b/>
                <w:bCs/>
                <w:sz w:val="16"/>
                <w:szCs w:val="16"/>
              </w:rPr>
            </w:pPr>
            <w:r w:rsidRPr="005228C9">
              <w:rPr>
                <w:b/>
                <w:bCs/>
                <w:sz w:val="16"/>
                <w:szCs w:val="16"/>
              </w:rPr>
              <w:t>Quantity</w:t>
            </w:r>
          </w:p>
        </w:tc>
        <w:tc>
          <w:tcPr>
            <w:tcW w:w="864" w:type="dxa"/>
            <w:shd w:val="clear" w:color="auto" w:fill="E7E6E6" w:themeFill="background2"/>
            <w:tcMar/>
          </w:tcPr>
          <w:p w:rsidRPr="005228C9" w:rsidR="005228C9" w:rsidP="00EA2300" w:rsidRDefault="005228C9" w14:paraId="7C136F2E" w14:textId="77777777">
            <w:pPr>
              <w:jc w:val="center"/>
              <w:rPr>
                <w:b/>
                <w:bCs/>
                <w:sz w:val="16"/>
                <w:szCs w:val="16"/>
              </w:rPr>
            </w:pPr>
            <w:r w:rsidRPr="005228C9">
              <w:rPr>
                <w:b/>
                <w:bCs/>
                <w:sz w:val="16"/>
                <w:szCs w:val="16"/>
              </w:rPr>
              <w:t>Total Cost</w:t>
            </w:r>
          </w:p>
        </w:tc>
        <w:tc>
          <w:tcPr>
            <w:tcW w:w="1008" w:type="dxa"/>
            <w:shd w:val="clear" w:color="auto" w:fill="E7E6E6" w:themeFill="background2"/>
            <w:tcMar/>
          </w:tcPr>
          <w:p w:rsidRPr="005228C9" w:rsidR="005228C9" w:rsidP="00EA2300" w:rsidRDefault="005228C9" w14:paraId="109D3897" w14:textId="77777777">
            <w:pPr>
              <w:jc w:val="center"/>
              <w:rPr>
                <w:b/>
                <w:bCs/>
                <w:sz w:val="16"/>
                <w:szCs w:val="16"/>
              </w:rPr>
            </w:pPr>
            <w:r w:rsidRPr="005228C9">
              <w:rPr>
                <w:b/>
                <w:bCs/>
                <w:sz w:val="16"/>
                <w:szCs w:val="16"/>
              </w:rPr>
              <w:t>Amount requested</w:t>
            </w:r>
          </w:p>
        </w:tc>
      </w:tr>
      <w:tr w:rsidRPr="005228C9" w:rsidR="005228C9" w:rsidTr="0FFC4B66" w14:paraId="5AE5BCA5" w14:textId="77777777">
        <w:tc>
          <w:tcPr>
            <w:tcW w:w="5328" w:type="dxa"/>
            <w:tcMar/>
          </w:tcPr>
          <w:p w:rsidRPr="005228C9" w:rsidR="005228C9" w:rsidP="00EA2300" w:rsidRDefault="005228C9" w14:paraId="1D9CEE9E" w14:textId="77777777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  <w:tcMar/>
          </w:tcPr>
          <w:p w:rsidRPr="005228C9" w:rsidR="005228C9" w:rsidP="00EA2300" w:rsidRDefault="005228C9" w14:paraId="287AF526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tcMar/>
          </w:tcPr>
          <w:p w:rsidRPr="005228C9" w:rsidR="005228C9" w:rsidP="00EA2300" w:rsidRDefault="005228C9" w14:paraId="101B6CCD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tcMar/>
          </w:tcPr>
          <w:p w:rsidRPr="005228C9" w:rsidR="005228C9" w:rsidP="00EA2300" w:rsidRDefault="005228C9" w14:paraId="0729BE95" w14:textId="77777777">
            <w:pPr>
              <w:rPr>
                <w:sz w:val="16"/>
                <w:szCs w:val="16"/>
              </w:rPr>
            </w:pPr>
          </w:p>
        </w:tc>
        <w:tc>
          <w:tcPr>
            <w:tcW w:w="1008" w:type="dxa"/>
            <w:tcMar/>
          </w:tcPr>
          <w:p w:rsidRPr="005228C9" w:rsidR="005228C9" w:rsidP="00EA2300" w:rsidRDefault="005228C9" w14:paraId="6780FFE4" w14:textId="77777777">
            <w:pPr>
              <w:rPr>
                <w:sz w:val="16"/>
                <w:szCs w:val="16"/>
              </w:rPr>
            </w:pPr>
          </w:p>
        </w:tc>
      </w:tr>
      <w:tr w:rsidRPr="005228C9" w:rsidR="005228C9" w:rsidTr="0FFC4B66" w14:paraId="23048332" w14:textId="77777777">
        <w:tc>
          <w:tcPr>
            <w:tcW w:w="5328" w:type="dxa"/>
            <w:tcMar/>
          </w:tcPr>
          <w:p w:rsidRPr="005228C9" w:rsidR="005228C9" w:rsidP="00EA2300" w:rsidRDefault="005228C9" w14:paraId="3A82F895" w14:textId="77777777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  <w:tcMar/>
          </w:tcPr>
          <w:p w:rsidRPr="005228C9" w:rsidR="005228C9" w:rsidP="00EA2300" w:rsidRDefault="005228C9" w14:paraId="4D874285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tcMar/>
          </w:tcPr>
          <w:p w:rsidRPr="005228C9" w:rsidR="005228C9" w:rsidP="00EA2300" w:rsidRDefault="005228C9" w14:paraId="590FD2B7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tcMar/>
          </w:tcPr>
          <w:p w:rsidRPr="005228C9" w:rsidR="005228C9" w:rsidP="00EA2300" w:rsidRDefault="005228C9" w14:paraId="4F138D9F" w14:textId="77777777">
            <w:pPr>
              <w:rPr>
                <w:sz w:val="16"/>
                <w:szCs w:val="16"/>
              </w:rPr>
            </w:pPr>
          </w:p>
        </w:tc>
        <w:tc>
          <w:tcPr>
            <w:tcW w:w="1008" w:type="dxa"/>
            <w:tcMar/>
          </w:tcPr>
          <w:p w:rsidRPr="005228C9" w:rsidR="005228C9" w:rsidP="00EA2300" w:rsidRDefault="005228C9" w14:paraId="3C2CF01E" w14:textId="77777777">
            <w:pPr>
              <w:rPr>
                <w:sz w:val="16"/>
                <w:szCs w:val="16"/>
              </w:rPr>
            </w:pPr>
          </w:p>
        </w:tc>
      </w:tr>
      <w:tr w:rsidRPr="005228C9" w:rsidR="005228C9" w:rsidTr="0FFC4B66" w14:paraId="5F4E2FC5" w14:textId="77777777">
        <w:tc>
          <w:tcPr>
            <w:tcW w:w="5328" w:type="dxa"/>
            <w:tcMar/>
          </w:tcPr>
          <w:p w:rsidRPr="005228C9" w:rsidR="005228C9" w:rsidP="00EA2300" w:rsidRDefault="005228C9" w14:paraId="7F29D5E6" w14:textId="77777777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  <w:tcMar/>
          </w:tcPr>
          <w:p w:rsidRPr="005228C9" w:rsidR="005228C9" w:rsidP="00EA2300" w:rsidRDefault="005228C9" w14:paraId="02FFD65D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tcMar/>
          </w:tcPr>
          <w:p w:rsidRPr="005228C9" w:rsidR="005228C9" w:rsidP="00EA2300" w:rsidRDefault="005228C9" w14:paraId="2BCF605D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tcMar/>
          </w:tcPr>
          <w:p w:rsidRPr="005228C9" w:rsidR="005228C9" w:rsidP="00EA2300" w:rsidRDefault="005228C9" w14:paraId="4DB09A91" w14:textId="77777777">
            <w:pPr>
              <w:rPr>
                <w:sz w:val="16"/>
                <w:szCs w:val="16"/>
              </w:rPr>
            </w:pPr>
          </w:p>
        </w:tc>
        <w:tc>
          <w:tcPr>
            <w:tcW w:w="1008" w:type="dxa"/>
            <w:tcMar/>
          </w:tcPr>
          <w:p w:rsidRPr="005228C9" w:rsidR="005228C9" w:rsidP="00EA2300" w:rsidRDefault="005228C9" w14:paraId="0B2681CC" w14:textId="77777777">
            <w:pPr>
              <w:rPr>
                <w:sz w:val="16"/>
                <w:szCs w:val="16"/>
              </w:rPr>
            </w:pPr>
          </w:p>
        </w:tc>
      </w:tr>
      <w:tr w:rsidRPr="005228C9" w:rsidR="005228C9" w:rsidTr="0FFC4B66" w14:paraId="14C06415" w14:textId="77777777">
        <w:tc>
          <w:tcPr>
            <w:tcW w:w="5328" w:type="dxa"/>
            <w:tcMar/>
          </w:tcPr>
          <w:p w:rsidRPr="005228C9" w:rsidR="005228C9" w:rsidP="00EA2300" w:rsidRDefault="005228C9" w14:paraId="558B8F67" w14:textId="77777777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  <w:tcMar/>
          </w:tcPr>
          <w:p w:rsidRPr="005228C9" w:rsidR="005228C9" w:rsidP="00EA2300" w:rsidRDefault="005228C9" w14:paraId="66093F67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tcMar/>
          </w:tcPr>
          <w:p w:rsidRPr="005228C9" w:rsidR="005228C9" w:rsidP="00EA2300" w:rsidRDefault="005228C9" w14:paraId="0BD23C38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tcMar/>
          </w:tcPr>
          <w:p w:rsidRPr="005228C9" w:rsidR="005228C9" w:rsidP="00EA2300" w:rsidRDefault="005228C9" w14:paraId="1B5CF61B" w14:textId="77777777">
            <w:pPr>
              <w:rPr>
                <w:sz w:val="16"/>
                <w:szCs w:val="16"/>
              </w:rPr>
            </w:pPr>
          </w:p>
        </w:tc>
        <w:tc>
          <w:tcPr>
            <w:tcW w:w="1008" w:type="dxa"/>
            <w:tcMar/>
          </w:tcPr>
          <w:p w:rsidRPr="005228C9" w:rsidR="005228C9" w:rsidP="00EA2300" w:rsidRDefault="005228C9" w14:paraId="585A2167" w14:textId="77777777">
            <w:pPr>
              <w:rPr>
                <w:sz w:val="16"/>
                <w:szCs w:val="16"/>
              </w:rPr>
            </w:pPr>
          </w:p>
        </w:tc>
      </w:tr>
      <w:tr w:rsidRPr="005228C9" w:rsidR="005228C9" w:rsidTr="0FFC4B66" w14:paraId="5E3C422A" w14:textId="77777777">
        <w:tc>
          <w:tcPr>
            <w:tcW w:w="5328" w:type="dxa"/>
            <w:tcMar/>
          </w:tcPr>
          <w:p w:rsidRPr="005228C9" w:rsidR="005228C9" w:rsidP="00EA2300" w:rsidRDefault="005228C9" w14:paraId="33CC302E" w14:textId="77777777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  <w:tcMar/>
          </w:tcPr>
          <w:p w:rsidRPr="005228C9" w:rsidR="005228C9" w:rsidP="00EA2300" w:rsidRDefault="005228C9" w14:paraId="3B61112E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tcMar/>
          </w:tcPr>
          <w:p w:rsidRPr="005228C9" w:rsidR="005228C9" w:rsidP="00EA2300" w:rsidRDefault="005228C9" w14:paraId="15DCDB98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tcMar/>
          </w:tcPr>
          <w:p w:rsidRPr="005228C9" w:rsidR="005228C9" w:rsidP="00EA2300" w:rsidRDefault="005228C9" w14:paraId="54E10D71" w14:textId="77777777">
            <w:pPr>
              <w:rPr>
                <w:sz w:val="16"/>
                <w:szCs w:val="16"/>
              </w:rPr>
            </w:pPr>
          </w:p>
        </w:tc>
        <w:tc>
          <w:tcPr>
            <w:tcW w:w="1008" w:type="dxa"/>
            <w:tcMar/>
          </w:tcPr>
          <w:p w:rsidRPr="005228C9" w:rsidR="005228C9" w:rsidP="00EA2300" w:rsidRDefault="005228C9" w14:paraId="58CD7CDE" w14:textId="77777777">
            <w:pPr>
              <w:rPr>
                <w:sz w:val="16"/>
                <w:szCs w:val="16"/>
              </w:rPr>
            </w:pPr>
          </w:p>
        </w:tc>
      </w:tr>
      <w:tr w:rsidRPr="005228C9" w:rsidR="005228C9" w:rsidTr="0FFC4B66" w14:paraId="60802B5F" w14:textId="77777777">
        <w:tc>
          <w:tcPr>
            <w:tcW w:w="5328" w:type="dxa"/>
            <w:shd w:val="clear" w:color="auto" w:fill="E7E6E6" w:themeFill="background2"/>
            <w:tcMar/>
          </w:tcPr>
          <w:p w:rsidRPr="005228C9" w:rsidR="005228C9" w:rsidP="005228C9" w:rsidRDefault="005228C9" w14:paraId="48C32637" w14:textId="39212996">
            <w:pPr>
              <w:jc w:val="center"/>
              <w:rPr>
                <w:b/>
                <w:bCs/>
                <w:sz w:val="16"/>
                <w:szCs w:val="16"/>
              </w:rPr>
            </w:pPr>
            <w:r w:rsidRPr="005228C9">
              <w:rPr>
                <w:b/>
                <w:bCs/>
                <w:sz w:val="16"/>
                <w:szCs w:val="16"/>
              </w:rPr>
              <w:t>Total</w:t>
            </w:r>
          </w:p>
        </w:tc>
        <w:tc>
          <w:tcPr>
            <w:tcW w:w="871" w:type="dxa"/>
            <w:shd w:val="clear" w:color="auto" w:fill="E7E6E6" w:themeFill="background2"/>
            <w:tcMar/>
          </w:tcPr>
          <w:p w:rsidRPr="005228C9" w:rsidR="005228C9" w:rsidP="00EA2300" w:rsidRDefault="005228C9" w14:paraId="019DE779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shd w:val="clear" w:color="auto" w:fill="E7E6E6" w:themeFill="background2"/>
            <w:tcMar/>
          </w:tcPr>
          <w:p w:rsidRPr="005228C9" w:rsidR="005228C9" w:rsidP="00EA2300" w:rsidRDefault="005228C9" w14:paraId="21C5B81E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shd w:val="clear" w:color="auto" w:fill="E7E6E6" w:themeFill="background2"/>
            <w:tcMar/>
          </w:tcPr>
          <w:p w:rsidRPr="005228C9" w:rsidR="005228C9" w:rsidP="00EA2300" w:rsidRDefault="005228C9" w14:paraId="3935225A" w14:textId="77777777">
            <w:pPr>
              <w:rPr>
                <w:sz w:val="16"/>
                <w:szCs w:val="16"/>
              </w:rPr>
            </w:pPr>
          </w:p>
        </w:tc>
        <w:tc>
          <w:tcPr>
            <w:tcW w:w="1008" w:type="dxa"/>
            <w:shd w:val="clear" w:color="auto" w:fill="E7E6E6" w:themeFill="background2"/>
            <w:tcMar/>
          </w:tcPr>
          <w:p w:rsidRPr="005228C9" w:rsidR="005228C9" w:rsidP="00EA2300" w:rsidRDefault="005228C9" w14:paraId="4673B8AA" w14:textId="77777777">
            <w:pPr>
              <w:rPr>
                <w:sz w:val="16"/>
                <w:szCs w:val="16"/>
              </w:rPr>
            </w:pPr>
          </w:p>
        </w:tc>
      </w:tr>
    </w:tbl>
    <w:p w:rsidR="005228C9" w:rsidRDefault="005228C9" w14:paraId="5AB947D5" w14:textId="77777777"/>
    <w:p w:rsidR="005228C9" w:rsidRDefault="005228C9" w14:paraId="766F657C" w14:textId="77777777"/>
    <w:tbl>
      <w:tblPr>
        <w:tblStyle w:val="TableGrid"/>
        <w:tblW w:w="8071" w:type="dxa"/>
        <w:tblLook w:val="04A0" w:firstRow="1" w:lastRow="0" w:firstColumn="1" w:lastColumn="0" w:noHBand="0" w:noVBand="1"/>
      </w:tblPr>
      <w:tblGrid>
        <w:gridCol w:w="5328"/>
        <w:gridCol w:w="871"/>
        <w:gridCol w:w="1008"/>
        <w:gridCol w:w="864"/>
      </w:tblGrid>
      <w:tr w:rsidRPr="005228C9" w:rsidR="00942D03" w:rsidTr="0FFC4B66" w14:paraId="6B8A339F" w14:textId="77777777">
        <w:tc>
          <w:tcPr>
            <w:tcW w:w="5328" w:type="dxa"/>
            <w:shd w:val="clear" w:color="auto" w:fill="E7E6E6" w:themeFill="background2"/>
            <w:tcMar/>
          </w:tcPr>
          <w:p w:rsidRPr="005228C9" w:rsidR="00942D03" w:rsidP="00EA2300" w:rsidRDefault="00942D03" w14:paraId="244BB160" w14:textId="0DB7043C">
            <w:pPr>
              <w:jc w:val="center"/>
              <w:rPr>
                <w:b/>
                <w:bCs/>
                <w:sz w:val="16"/>
                <w:szCs w:val="16"/>
              </w:rPr>
            </w:pPr>
            <w:r w:rsidRPr="00942D03">
              <w:rPr>
                <w:b/>
                <w:bCs/>
                <w:sz w:val="16"/>
                <w:szCs w:val="16"/>
              </w:rPr>
              <w:t>Alternative Funding Received/Requested</w:t>
            </w:r>
          </w:p>
        </w:tc>
        <w:tc>
          <w:tcPr>
            <w:tcW w:w="871" w:type="dxa"/>
            <w:shd w:val="clear" w:color="auto" w:fill="E7E6E6" w:themeFill="background2"/>
            <w:tcMar/>
          </w:tcPr>
          <w:p w:rsidRPr="005228C9" w:rsidR="00942D03" w:rsidP="00EA2300" w:rsidRDefault="00942D03" w14:paraId="06E08393" w14:textId="5C5765AC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adline</w:t>
            </w:r>
          </w:p>
        </w:tc>
        <w:tc>
          <w:tcPr>
            <w:tcW w:w="1008" w:type="dxa"/>
            <w:shd w:val="clear" w:color="auto" w:fill="E7E6E6" w:themeFill="background2"/>
            <w:tcMar/>
          </w:tcPr>
          <w:p w:rsidRPr="005228C9" w:rsidR="00942D03" w:rsidP="00EA2300" w:rsidRDefault="00942D03" w14:paraId="6E244DC1" w14:textId="7B334E06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ont requested</w:t>
            </w:r>
          </w:p>
        </w:tc>
        <w:tc>
          <w:tcPr>
            <w:tcW w:w="864" w:type="dxa"/>
            <w:shd w:val="clear" w:color="auto" w:fill="E7E6E6" w:themeFill="background2"/>
            <w:tcMar/>
          </w:tcPr>
          <w:p w:rsidRPr="005228C9" w:rsidR="00942D03" w:rsidP="00EA2300" w:rsidRDefault="00942D03" w14:paraId="01C7DD87" w14:textId="0C6E79B6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ount received</w:t>
            </w:r>
          </w:p>
        </w:tc>
      </w:tr>
      <w:tr w:rsidRPr="005228C9" w:rsidR="00942D03" w:rsidTr="0FFC4B66" w14:paraId="3187EE74" w14:textId="77777777">
        <w:tc>
          <w:tcPr>
            <w:tcW w:w="5328" w:type="dxa"/>
            <w:tcMar/>
          </w:tcPr>
          <w:p w:rsidRPr="005228C9" w:rsidR="00942D03" w:rsidP="00EA2300" w:rsidRDefault="00942D03" w14:paraId="2FEB41B8" w14:textId="77777777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  <w:tcMar/>
          </w:tcPr>
          <w:p w:rsidRPr="005228C9" w:rsidR="00942D03" w:rsidP="00EA2300" w:rsidRDefault="00942D03" w14:paraId="6F44EA0F" w14:textId="77777777">
            <w:pPr>
              <w:rPr>
                <w:sz w:val="16"/>
                <w:szCs w:val="16"/>
              </w:rPr>
            </w:pPr>
          </w:p>
        </w:tc>
        <w:tc>
          <w:tcPr>
            <w:tcW w:w="1008" w:type="dxa"/>
            <w:tcMar/>
          </w:tcPr>
          <w:p w:rsidRPr="005228C9" w:rsidR="00942D03" w:rsidP="00EA2300" w:rsidRDefault="00942D03" w14:paraId="41D446D2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tcMar/>
          </w:tcPr>
          <w:p w:rsidRPr="005228C9" w:rsidR="00942D03" w:rsidP="00EA2300" w:rsidRDefault="00942D03" w14:paraId="07ADCC6C" w14:textId="77777777">
            <w:pPr>
              <w:rPr>
                <w:sz w:val="16"/>
                <w:szCs w:val="16"/>
              </w:rPr>
            </w:pPr>
          </w:p>
        </w:tc>
      </w:tr>
      <w:tr w:rsidRPr="005228C9" w:rsidR="00942D03" w:rsidTr="0FFC4B66" w14:paraId="0E55B4CD" w14:textId="77777777">
        <w:tc>
          <w:tcPr>
            <w:tcW w:w="5328" w:type="dxa"/>
            <w:tcMar/>
          </w:tcPr>
          <w:p w:rsidRPr="005228C9" w:rsidR="00942D03" w:rsidP="00EA2300" w:rsidRDefault="00942D03" w14:paraId="46D399DA" w14:textId="77777777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  <w:tcMar/>
          </w:tcPr>
          <w:p w:rsidRPr="005228C9" w:rsidR="00942D03" w:rsidP="00EA2300" w:rsidRDefault="00942D03" w14:paraId="3EC22580" w14:textId="77777777">
            <w:pPr>
              <w:rPr>
                <w:sz w:val="16"/>
                <w:szCs w:val="16"/>
              </w:rPr>
            </w:pPr>
          </w:p>
        </w:tc>
        <w:tc>
          <w:tcPr>
            <w:tcW w:w="1008" w:type="dxa"/>
            <w:tcMar/>
          </w:tcPr>
          <w:p w:rsidRPr="005228C9" w:rsidR="00942D03" w:rsidP="00EA2300" w:rsidRDefault="00942D03" w14:paraId="39256928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tcMar/>
          </w:tcPr>
          <w:p w:rsidRPr="005228C9" w:rsidR="00942D03" w:rsidP="00EA2300" w:rsidRDefault="00942D03" w14:paraId="6B3FEC36" w14:textId="77777777">
            <w:pPr>
              <w:rPr>
                <w:sz w:val="16"/>
                <w:szCs w:val="16"/>
              </w:rPr>
            </w:pPr>
          </w:p>
        </w:tc>
      </w:tr>
      <w:tr w:rsidRPr="005228C9" w:rsidR="00942D03" w:rsidTr="0FFC4B66" w14:paraId="665BEA85" w14:textId="77777777">
        <w:tc>
          <w:tcPr>
            <w:tcW w:w="5328" w:type="dxa"/>
            <w:tcMar/>
          </w:tcPr>
          <w:p w:rsidRPr="005228C9" w:rsidR="00942D03" w:rsidP="00EA2300" w:rsidRDefault="00942D03" w14:paraId="0905E695" w14:textId="77777777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  <w:tcMar/>
          </w:tcPr>
          <w:p w:rsidRPr="005228C9" w:rsidR="00942D03" w:rsidP="00EA2300" w:rsidRDefault="00942D03" w14:paraId="426B87E5" w14:textId="77777777">
            <w:pPr>
              <w:rPr>
                <w:sz w:val="16"/>
                <w:szCs w:val="16"/>
              </w:rPr>
            </w:pPr>
          </w:p>
        </w:tc>
        <w:tc>
          <w:tcPr>
            <w:tcW w:w="1008" w:type="dxa"/>
            <w:tcMar/>
          </w:tcPr>
          <w:p w:rsidRPr="005228C9" w:rsidR="00942D03" w:rsidP="00EA2300" w:rsidRDefault="00942D03" w14:paraId="324924A6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tcMar/>
          </w:tcPr>
          <w:p w:rsidRPr="005228C9" w:rsidR="00942D03" w:rsidP="00EA2300" w:rsidRDefault="00942D03" w14:paraId="3B0FC095" w14:textId="77777777">
            <w:pPr>
              <w:rPr>
                <w:sz w:val="16"/>
                <w:szCs w:val="16"/>
              </w:rPr>
            </w:pPr>
          </w:p>
        </w:tc>
      </w:tr>
      <w:tr w:rsidRPr="005228C9" w:rsidR="00942D03" w:rsidTr="0FFC4B66" w14:paraId="45AFC7CB" w14:textId="77777777">
        <w:tc>
          <w:tcPr>
            <w:tcW w:w="5328" w:type="dxa"/>
            <w:tcMar/>
          </w:tcPr>
          <w:p w:rsidRPr="005228C9" w:rsidR="00942D03" w:rsidP="00EA2300" w:rsidRDefault="00942D03" w14:paraId="6F40DAB6" w14:textId="77777777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  <w:tcMar/>
          </w:tcPr>
          <w:p w:rsidRPr="005228C9" w:rsidR="00942D03" w:rsidP="00EA2300" w:rsidRDefault="00942D03" w14:paraId="261375A0" w14:textId="77777777">
            <w:pPr>
              <w:rPr>
                <w:sz w:val="16"/>
                <w:szCs w:val="16"/>
              </w:rPr>
            </w:pPr>
          </w:p>
        </w:tc>
        <w:tc>
          <w:tcPr>
            <w:tcW w:w="1008" w:type="dxa"/>
            <w:tcMar/>
          </w:tcPr>
          <w:p w:rsidRPr="005228C9" w:rsidR="00942D03" w:rsidP="00EA2300" w:rsidRDefault="00942D03" w14:paraId="53943831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tcMar/>
          </w:tcPr>
          <w:p w:rsidRPr="005228C9" w:rsidR="00942D03" w:rsidP="00EA2300" w:rsidRDefault="00942D03" w14:paraId="783C8B0F" w14:textId="77777777">
            <w:pPr>
              <w:rPr>
                <w:sz w:val="16"/>
                <w:szCs w:val="16"/>
              </w:rPr>
            </w:pPr>
          </w:p>
        </w:tc>
      </w:tr>
      <w:tr w:rsidRPr="005228C9" w:rsidR="00942D03" w:rsidTr="0FFC4B66" w14:paraId="74F0D3B6" w14:textId="77777777">
        <w:tc>
          <w:tcPr>
            <w:tcW w:w="5328" w:type="dxa"/>
            <w:tcMar/>
          </w:tcPr>
          <w:p w:rsidRPr="005228C9" w:rsidR="00942D03" w:rsidP="00EA2300" w:rsidRDefault="00942D03" w14:paraId="03908EA4" w14:textId="77777777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  <w:tcMar/>
          </w:tcPr>
          <w:p w:rsidRPr="005228C9" w:rsidR="00942D03" w:rsidP="00EA2300" w:rsidRDefault="00942D03" w14:paraId="5BBCDF86" w14:textId="77777777">
            <w:pPr>
              <w:rPr>
                <w:sz w:val="16"/>
                <w:szCs w:val="16"/>
              </w:rPr>
            </w:pPr>
          </w:p>
        </w:tc>
        <w:tc>
          <w:tcPr>
            <w:tcW w:w="1008" w:type="dxa"/>
            <w:tcMar/>
          </w:tcPr>
          <w:p w:rsidRPr="005228C9" w:rsidR="00942D03" w:rsidP="00EA2300" w:rsidRDefault="00942D03" w14:paraId="77D80F7D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tcMar/>
          </w:tcPr>
          <w:p w:rsidRPr="005228C9" w:rsidR="00942D03" w:rsidP="00EA2300" w:rsidRDefault="00942D03" w14:paraId="36D71942" w14:textId="77777777">
            <w:pPr>
              <w:rPr>
                <w:sz w:val="16"/>
                <w:szCs w:val="16"/>
              </w:rPr>
            </w:pPr>
          </w:p>
        </w:tc>
      </w:tr>
      <w:tr w:rsidRPr="005228C9" w:rsidR="00942D03" w:rsidTr="0FFC4B66" w14:paraId="41981F98" w14:textId="77777777">
        <w:tc>
          <w:tcPr>
            <w:tcW w:w="5328" w:type="dxa"/>
            <w:shd w:val="clear" w:color="auto" w:fill="E7E6E6" w:themeFill="background2"/>
            <w:tcMar/>
          </w:tcPr>
          <w:p w:rsidRPr="005228C9" w:rsidR="00942D03" w:rsidP="00EA2300" w:rsidRDefault="00942D03" w14:paraId="55F6EC0B" w14:textId="4FCAD4A2">
            <w:pPr>
              <w:jc w:val="center"/>
              <w:rPr>
                <w:b/>
                <w:bCs/>
                <w:sz w:val="16"/>
                <w:szCs w:val="16"/>
              </w:rPr>
            </w:pPr>
            <w:r w:rsidRPr="005228C9">
              <w:rPr>
                <w:b/>
                <w:bCs/>
                <w:sz w:val="16"/>
                <w:szCs w:val="16"/>
              </w:rPr>
              <w:t>Total</w:t>
            </w:r>
            <w:r>
              <w:rPr>
                <w:b/>
                <w:bCs/>
                <w:sz w:val="16"/>
                <w:szCs w:val="16"/>
              </w:rPr>
              <w:t xml:space="preserve"> funding</w:t>
            </w:r>
          </w:p>
        </w:tc>
        <w:tc>
          <w:tcPr>
            <w:tcW w:w="871" w:type="dxa"/>
            <w:shd w:val="clear" w:color="auto" w:fill="E7E6E6" w:themeFill="background2"/>
            <w:tcMar/>
          </w:tcPr>
          <w:p w:rsidRPr="005228C9" w:rsidR="00942D03" w:rsidP="00EA2300" w:rsidRDefault="00942D03" w14:paraId="7CCA56CE" w14:textId="77777777">
            <w:pPr>
              <w:rPr>
                <w:sz w:val="16"/>
                <w:szCs w:val="16"/>
              </w:rPr>
            </w:pPr>
          </w:p>
        </w:tc>
        <w:tc>
          <w:tcPr>
            <w:tcW w:w="1008" w:type="dxa"/>
            <w:shd w:val="clear" w:color="auto" w:fill="E7E6E6" w:themeFill="background2"/>
            <w:tcMar/>
          </w:tcPr>
          <w:p w:rsidRPr="005228C9" w:rsidR="00942D03" w:rsidP="00EA2300" w:rsidRDefault="00942D03" w14:paraId="797123DB" w14:textId="77777777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shd w:val="clear" w:color="auto" w:fill="E7E6E6" w:themeFill="background2"/>
            <w:tcMar/>
          </w:tcPr>
          <w:p w:rsidRPr="005228C9" w:rsidR="00942D03" w:rsidP="00EA2300" w:rsidRDefault="00942D03" w14:paraId="04796EB1" w14:textId="77777777">
            <w:pPr>
              <w:rPr>
                <w:sz w:val="16"/>
                <w:szCs w:val="16"/>
              </w:rPr>
            </w:pPr>
          </w:p>
        </w:tc>
      </w:tr>
    </w:tbl>
    <w:p w:rsidR="005228C9" w:rsidRDefault="005228C9" w14:paraId="38C9789F" w14:textId="77777777"/>
    <w:p w:rsidR="005228C9" w:rsidRDefault="005228C9" w14:paraId="457E9006" w14:textId="77777777"/>
    <w:p w:rsidRPr="00942D03" w:rsidR="005228C9" w:rsidRDefault="00942D03" w14:paraId="6769E1F2" w14:textId="50070887">
      <w:pPr>
        <w:rPr>
          <w:b/>
          <w:bCs/>
          <w:u w:val="single"/>
        </w:rPr>
      </w:pPr>
      <w:r w:rsidRPr="00942D03">
        <w:rPr>
          <w:b/>
          <w:bCs/>
          <w:u w:val="single"/>
        </w:rPr>
        <w:t>Budget Justifications</w:t>
      </w:r>
    </w:p>
    <w:p w:rsidR="005228C9" w:rsidRDefault="005228C9" w14:paraId="0805D0CF" w14:textId="77777777"/>
    <w:p w:rsidR="00942D03" w:rsidRDefault="00942D03" w14:paraId="6052BC58" w14:textId="77777777"/>
    <w:p w:rsidR="00942D03" w:rsidRDefault="00942D03" w14:paraId="4FCEDD49" w14:textId="77777777"/>
    <w:p w:rsidR="005228C9" w:rsidRDefault="005228C9" w14:paraId="3C98DC1E" w14:textId="77777777"/>
    <w:p w:rsidR="005228C9" w:rsidRDefault="005228C9" w14:paraId="158C7D1F" w14:textId="77777777"/>
    <w:bookmarkEnd w:id="0"/>
    <w:p w:rsidR="005228C9" w:rsidRDefault="005228C9" w14:paraId="69E6A3C9" w14:textId="77777777"/>
    <w:sectPr w:rsidR="005228C9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 w:val="false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zMTUwtDQwNrQwMDFW0lEKTi0uzszPAykwrAUAAHaVDCwAAAA="/>
  </w:docVars>
  <w:rsids>
    <w:rsidRoot w:val="005228C9"/>
    <w:rsid w:val="00161DF8"/>
    <w:rsid w:val="002D3725"/>
    <w:rsid w:val="005228C9"/>
    <w:rsid w:val="006B0C87"/>
    <w:rsid w:val="00942D03"/>
    <w:rsid w:val="00C2143D"/>
    <w:rsid w:val="0FFC4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8CAD62"/>
  <w15:chartTrackingRefBased/>
  <w15:docId w15:val="{583F24C4-FEE4-47AC-81AC-106A355CF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hAnsi="Times New Roman" w:cs="Times New Roman" w:eastAsiaTheme="minorEastAsia"/>
        <w:kern w:val="2"/>
        <w:lang w:val="en-US" w:eastAsia="ja-JP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Pr>
      <w:sz w:val="24"/>
      <w:szCs w:val="24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8C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2143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2143D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BF53F20FF18146989B8AE39988E45A" ma:contentTypeVersion="11" ma:contentTypeDescription="Create a new document." ma:contentTypeScope="" ma:versionID="b74e6868c6e3fe6617df3dfff341529d">
  <xsd:schema xmlns:xsd="http://www.w3.org/2001/XMLSchema" xmlns:xs="http://www.w3.org/2001/XMLSchema" xmlns:p="http://schemas.microsoft.com/office/2006/metadata/properties" xmlns:ns2="6426aea4-48ee-422b-af27-ced845c2d846" targetNamespace="http://schemas.microsoft.com/office/2006/metadata/properties" ma:root="true" ma:fieldsID="eedcbdd9986d23679db23f1bdbd57aff" ns2:_="">
    <xsd:import namespace="6426aea4-48ee-422b-af27-ced845c2d8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26aea4-48ee-422b-af27-ced845c2d8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fd73a3d-4756-4a3f-aa93-4c7d32cd11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426aea4-48ee-422b-af27-ced845c2d84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980A046-E6FC-4147-B5DC-48A50461CDF9}"/>
</file>

<file path=customXml/itemProps2.xml><?xml version="1.0" encoding="utf-8"?>
<ds:datastoreItem xmlns:ds="http://schemas.openxmlformats.org/officeDocument/2006/customXml" ds:itemID="{9B98B067-A77B-4878-B0BE-DA0738B7327A}"/>
</file>

<file path=customXml/itemProps3.xml><?xml version="1.0" encoding="utf-8"?>
<ds:datastoreItem xmlns:ds="http://schemas.openxmlformats.org/officeDocument/2006/customXml" ds:itemID="{F0CAA216-C48B-463F-85D1-A428107CA5A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deki Takei</dc:creator>
  <cp:keywords/>
  <dc:description/>
  <cp:lastModifiedBy>Katie Seymour</cp:lastModifiedBy>
  <cp:revision>6</cp:revision>
  <cp:lastPrinted>2023-10-02T15:20:00Z</cp:lastPrinted>
  <dcterms:created xsi:type="dcterms:W3CDTF">2023-10-01T14:43:00Z</dcterms:created>
  <dcterms:modified xsi:type="dcterms:W3CDTF">2024-09-19T21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BF53F20FF18146989B8AE39988E45A</vt:lpwstr>
  </property>
</Properties>
</file>